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bg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ingming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8116B1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_x0000_i1026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jiancejieguo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</w:t>
            </w:r>
            <w:r w:rsidR="00480A23">
              <w:rPr>
                <w:rFonts w:hint="eastAsia"/>
                <w:b/>
                <w:lang w:eastAsia="zh-CN"/>
              </w:rPr>
              <w:t>点</w:t>
            </w:r>
          </w:p>
        </w:tc>
        <w:tc>
          <w:tcPr>
            <w:tcW w:w="2877" w:type="pct"/>
          </w:tcPr>
          <w:p w:rsidR="002536BD" w:rsidRPr="00A42200" w:rsidRDefault="004D6393" w:rsidP="0073259E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试验</w:t>
            </w:r>
            <w:r w:rsidR="002536BD" w:rsidRPr="00A42200">
              <w:rPr>
                <w:rFonts w:hint="eastAsia"/>
                <w:b/>
                <w:lang w:eastAsia="zh-CN"/>
              </w:rPr>
              <w:t>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</w:t>
            </w:r>
            <w:r w:rsidR="00C42D4C">
              <w:rPr>
                <w:lang w:eastAsia="zh-CN"/>
              </w:rPr>
              <w:t>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pr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_result</w:t>
            </w:r>
            <w:proofErr w:type="spellEnd"/>
          </w:p>
        </w:tc>
      </w:tr>
    </w:tbl>
    <w:p w:rsidR="008E3CE1" w:rsidRDefault="00480A23" w:rsidP="008E3CE1">
      <w:pPr>
        <w:pStyle w:val="a9"/>
      </w:pPr>
      <w:r>
        <w:rPr>
          <w:rFonts w:hint="eastAsia"/>
          <w:b/>
        </w:rPr>
        <w:t>解释与建议</w:t>
      </w:r>
      <w:r w:rsidR="008E3CE1">
        <w:rPr>
          <w:b/>
        </w:rPr>
        <w:t>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未检出</w:t>
      </w:r>
      <w:r w:rsidR="00480A23">
        <w:rPr>
          <w:rFonts w:hint="eastAsia"/>
          <w:lang w:eastAsia="zh-CN"/>
        </w:rPr>
        <w:t>：不排除感染，可能会受到方法学局限性以及采样时机和采集部位等的影响</w:t>
      </w:r>
      <w:r>
        <w:rPr>
          <w:rFonts w:hint="eastAsia"/>
          <w:lang w:eastAsia="zh-CN"/>
        </w:rPr>
        <w:t>。</w:t>
      </w:r>
    </w:p>
    <w:p w:rsidR="00480A23" w:rsidRDefault="00480A23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疑：仅一个靶点阳性，或检测结果低于检测下限但有扩增反应，已复检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8116B1" w:rsidP="008E3CE1">
      <w:r>
        <w:pict>
          <v:rect id="_x0000_i1027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0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7B023A" w:rsidP="00867A09">
            <w:pPr>
              <w:pStyle w:val="Compact"/>
            </w:pPr>
            <w:bookmarkStart w:id="1" w:name="_GoBack"/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-140336</wp:posOffset>
                  </wp:positionH>
                  <wp:positionV relativeFrom="paragraph">
                    <wp:posOffset>-269876</wp:posOffset>
                  </wp:positionV>
                  <wp:extent cx="1427426" cy="973628"/>
                  <wp:effectExtent l="0" t="0" r="0" b="0"/>
                  <wp:wrapNone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像.jpg"/>
                          <pic:cNvPicPr/>
                        </pic:nvPicPr>
                        <pic:blipFill rotWithShape="1">
                          <a:blip r:embed="rId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54294" b="63081" l="55547" r="64799">
                                        <a14:foregroundMark x1="58908" y1="57753" x2="58908" y2="57753"/>
                                        <a14:foregroundMark x1="59856" y1="57278" x2="59856" y2="57278"/>
                                        <a14:foregroundMark x1="61941" y1="57015" x2="61941" y2="57015"/>
                                        <a14:foregroundMark x1="61410" y1="56698" x2="61410" y2="56698"/>
                                        <a14:foregroundMark x1="61979" y1="55643" x2="61979" y2="55643"/>
                                        <a14:foregroundMark x1="58984" y1="57542" x2="58984" y2="57542"/>
                                        <a14:foregroundMark x1="59970" y1="57911" x2="59970" y2="57911"/>
                                        <a14:foregroundMark x1="59704" y1="59388" x2="59704" y2="59388"/>
                                        <a14:backgroundMark x1="57430" y1="59916" x2="57430" y2="59916"/>
                                        <a14:backgroundMark x1="57089" y1="58122" x2="57089" y2="58122"/>
                                        <a14:backgroundMark x1="61979" y1="55485" x2="61979" y2="55485"/>
                                        <a14:backgroundMark x1="62017" y1="55485" x2="62017" y2="55485"/>
                                        <a14:backgroundMark x1="62017" y1="55538" x2="62017" y2="55538"/>
                                        <a14:backgroundMark x1="61979" y1="55485" x2="61979" y2="55485"/>
                                        <a14:backgroundMark x1="61941" y1="57068" x2="61941" y2="57068"/>
                                        <a14:backgroundMark x1="59894" y1="58439" x2="59894" y2="58439"/>
                                      </a14:backgroundRemoval>
                                    </a14:imgEffect>
                                    <a14:imgEffect>
                                      <a14:brightnessContrast bright="-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390" t="53196" r="34044" b="35821"/>
                          <a:stretch/>
                        </pic:blipFill>
                        <pic:spPr bwMode="auto">
                          <a:xfrm rot="1320000">
                            <a:off x="0" y="0"/>
                            <a:ext cx="1427426" cy="9736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1"/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8116B1" w:rsidP="00867A09">
            <w:pPr>
              <w:pStyle w:val="Compact"/>
            </w:pPr>
            <w:r>
              <w:rPr>
                <w:rFonts w:hint="eastAsia"/>
                <w:noProof/>
              </w:rPr>
              <w:drawing>
                <wp:anchor distT="0" distB="0" distL="114300" distR="114300" simplePos="0" relativeHeight="251664384" behindDoc="0" locked="0" layoutInCell="1" allowOverlap="1" wp14:anchorId="2B6ECCF8" wp14:editId="54BA0CD3">
                  <wp:simplePos x="0" y="0"/>
                  <wp:positionH relativeFrom="margin">
                    <wp:posOffset>-102362</wp:posOffset>
                  </wp:positionH>
                  <wp:positionV relativeFrom="paragraph">
                    <wp:posOffset>-243204</wp:posOffset>
                  </wp:positionV>
                  <wp:extent cx="1240467" cy="766581"/>
                  <wp:effectExtent l="0" t="0" r="0" b="0"/>
                  <wp:wrapNone/>
                  <wp:docPr id="2" name="图像.jp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像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ackgroundRemoval t="43249" b="54008" l="52540" r="65921">
                                        <a14:foregroundMark x1="53146" y1="48734" x2="53146" y2="48734"/>
                                        <a14:foregroundMark x1="52767" y1="49051" x2="52767" y2="49051"/>
                                        <a14:foregroundMark x1="52540" y1="49262" x2="52540" y2="49262"/>
                                        <a14:foregroundMark x1="53677" y1="51213" x2="53677" y2="51213"/>
                                        <a14:foregroundMark x1="53260" y1="51371" x2="53260" y2="51371"/>
                                        <a14:foregroundMark x1="53525" y1="54061" x2="53525" y2="54061"/>
                                        <a14:foregroundMark x1="54549" y1="52690" x2="54549" y2="52690"/>
                                        <a14:foregroundMark x1="54511" y1="52373" x2="54511" y2="52373"/>
                                        <a14:foregroundMark x1="54511" y1="52215" x2="54511" y2="52215"/>
                                        <a14:foregroundMark x1="55042" y1="50897" x2="55042" y2="50897"/>
                                        <a14:foregroundMark x1="58264" y1="49842" x2="58264" y2="49842"/>
                                        <a14:foregroundMark x1="56520" y1="51371" x2="56520" y2="51371"/>
                                        <a14:foregroundMark x1="56141" y1="51213" x2="56141" y2="51213"/>
                                        <a14:foregroundMark x1="58491" y1="51108" x2="58491" y2="51108"/>
                                        <a14:foregroundMark x1="58870" y1="51266" x2="58870" y2="51266"/>
                                        <a14:foregroundMark x1="58340" y1="47679" x2="58340" y2="47679"/>
                                        <a14:foregroundMark x1="58302" y1="48734" x2="58302" y2="48734"/>
                                        <a14:foregroundMark x1="59439" y1="47679" x2="59439" y2="47679"/>
                                        <a14:foregroundMark x1="58340" y1="48629" x2="58340" y2="48629"/>
                                        <a14:foregroundMark x1="59666" y1="47996" x2="59666" y2="47996"/>
                                        <a14:foregroundMark x1="59666" y1="48734" x2="59666" y2="48734"/>
                                        <a14:foregroundMark x1="59970" y1="48998" x2="59970" y2="48998"/>
                                        <a14:foregroundMark x1="62775" y1="47574" x2="62775" y2="47574"/>
                                        <a14:foregroundMark x1="62813" y1="47099" x2="62813" y2="47099"/>
                                        <a14:foregroundMark x1="62661" y1="48470" x2="62661" y2="48470"/>
                                        <a14:foregroundMark x1="62889" y1="46519" x2="62889" y2="46519"/>
                                        <a14:foregroundMark x1="62737" y1="44989" x2="62737" y2="44989"/>
                                        <a14:foregroundMark x1="62851" y1="46255" x2="62851" y2="46255"/>
                                        <a14:foregroundMark x1="63230" y1="45570" x2="63230" y2="45570"/>
                                        <a14:foregroundMark x1="63457" y1="46994" x2="63457" y2="46994"/>
                                        <a14:foregroundMark x1="63571" y1="47574" x2="63571" y2="47574"/>
                                        <a14:foregroundMark x1="63723" y1="48418" x2="63723" y2="48418"/>
                                        <a14:foregroundMark x1="63609" y1="48787" x2="63609" y2="48787"/>
                                        <a14:foregroundMark x1="63533" y1="48470" x2="63533" y2="48470"/>
                                        <a14:foregroundMark x1="64594" y1="47363" x2="64594" y2="47363"/>
                                        <a14:foregroundMark x1="64367" y1="47521" x2="64367" y2="47521"/>
                                        <a14:foregroundMark x1="64708" y1="46519" x2="64708" y2="46519"/>
                                        <a14:foregroundMark x1="64746" y1="46255" x2="64746" y2="46255"/>
                                        <a14:foregroundMark x1="64556" y1="47838" x2="64556" y2="47838"/>
                                        <a14:foregroundMark x1="65921" y1="47521" x2="65921" y2="47521"/>
                                        <a14:foregroundMark x1="64253" y1="44304" x2="64253" y2="44304"/>
                                        <a14:foregroundMark x1="64064" y1="44146" x2="64064" y2="44146"/>
                                        <a14:foregroundMark x1="55838" y1="52584" x2="55838" y2="52584"/>
                                        <a14:foregroundMark x1="56823" y1="51477" x2="56823" y2="51477"/>
                                        <a14:foregroundMark x1="54321" y1="49367" x2="54321" y2="49367"/>
                                        <a14:foregroundMark x1="53298" y1="50105" x2="53298" y2="50105"/>
                                        <a14:foregroundMark x1="64936" y1="48259" x2="64936" y2="48259"/>
                                        <a14:foregroundMark x1="58378" y1="50686" x2="58378" y2="50686"/>
                                        <a14:foregroundMark x1="53753" y1="50791" x2="53753" y2="50791"/>
                                        <a14:foregroundMark x1="55155" y1="50580" x2="55155" y2="50580"/>
                                        <a14:foregroundMark x1="55876" y1="52848" x2="55876" y2="52848"/>
                                        <a14:foregroundMark x1="63571" y1="48523" x2="63571" y2="48523"/>
                                        <a14:foregroundMark x1="62358" y1="45517" x2="62358" y2="45517"/>
                                        <a14:foregroundMark x1="63685" y1="46466" x2="63685" y2="46466"/>
                                        <a14:backgroundMark x1="63116" y1="44146" x2="63116" y2="44146"/>
                                        <a14:backgroundMark x1="63609" y1="48418" x2="63609" y2="48418"/>
                                      </a14:backgroundRemoval>
                                    </a14:imgEffect>
                                    <a14:imgEffect>
                                      <a14:brightnessContrast bright="-40000"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563" t="41964" r="32986" b="44747"/>
                          <a:stretch/>
                        </pic:blipFill>
                        <pic:spPr bwMode="auto">
                          <a:xfrm rot="1037076">
                            <a:off x="0" y="0"/>
                            <a:ext cx="1240467" cy="766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jianceriqi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baogaoriqi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0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116B1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116B1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5D4E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0EEB"/>
    <w:rsid w:val="0073259E"/>
    <w:rsid w:val="00753AE0"/>
    <w:rsid w:val="00753B6A"/>
    <w:rsid w:val="0076458F"/>
    <w:rsid w:val="007B023A"/>
    <w:rsid w:val="007D700C"/>
    <w:rsid w:val="007F00A3"/>
    <w:rsid w:val="007F0C4A"/>
    <w:rsid w:val="00801F21"/>
    <w:rsid w:val="008116B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07/relationships/hdphoto" Target="media/hdphoto2.wdp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microsoft.com/office/2007/relationships/hdphoto" Target="media/hdphoto1.wdp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CF25BDD-3EEF-4922-896E-04AEF07D65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24</cp:revision>
  <cp:lastPrinted>2018-10-26T01:53:00Z</cp:lastPrinted>
  <dcterms:created xsi:type="dcterms:W3CDTF">2020-02-12T08:46:00Z</dcterms:created>
  <dcterms:modified xsi:type="dcterms:W3CDTF">2020-02-25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